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6019E" w14:textId="15E1634C" w:rsidR="008240BE" w:rsidRPr="00CF26D9" w:rsidRDefault="008240BE" w:rsidP="00A96528">
      <w:pPr>
        <w:rPr>
          <w:sz w:val="24"/>
          <w:szCs w:val="24"/>
        </w:rPr>
      </w:pPr>
    </w:p>
    <w:p w14:paraId="02AB14E8" w14:textId="784DC7E4" w:rsidR="0087588D" w:rsidRPr="00CF26D9" w:rsidRDefault="0087588D" w:rsidP="00A96528">
      <w:pPr>
        <w:rPr>
          <w:sz w:val="24"/>
          <w:szCs w:val="24"/>
        </w:rPr>
      </w:pPr>
    </w:p>
    <w:p w14:paraId="3BE2822B" w14:textId="77777777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jc w:val="center"/>
        <w:rPr>
          <w:b/>
          <w:bCs/>
          <w:color w:val="000000"/>
          <w:sz w:val="24"/>
          <w:szCs w:val="24"/>
          <w:lang w:val="en-GB"/>
        </w:rPr>
      </w:pPr>
      <w:r w:rsidRPr="00CF26D9">
        <w:rPr>
          <w:b/>
          <w:bCs/>
          <w:color w:val="000000"/>
          <w:sz w:val="24"/>
          <w:szCs w:val="24"/>
          <w:lang w:val="en-GB"/>
        </w:rPr>
        <w:t>Registration form</w:t>
      </w:r>
    </w:p>
    <w:p w14:paraId="5AFA7E33" w14:textId="56C84B8F" w:rsidR="0087588D" w:rsidRPr="00CF26D9" w:rsidRDefault="0087588D" w:rsidP="00A96528">
      <w:pPr>
        <w:rPr>
          <w:sz w:val="24"/>
          <w:szCs w:val="24"/>
          <w:lang w:val="en-US"/>
        </w:rPr>
      </w:pPr>
    </w:p>
    <w:p w14:paraId="7B9FC8AD" w14:textId="77777777" w:rsidR="009A5C5C" w:rsidRPr="00CF26D9" w:rsidRDefault="009A5C5C" w:rsidP="00A96528">
      <w:pPr>
        <w:rPr>
          <w:b/>
          <w:color w:val="FF0000"/>
          <w:sz w:val="24"/>
          <w:szCs w:val="24"/>
          <w:lang w:val="en-US"/>
        </w:rPr>
      </w:pPr>
    </w:p>
    <w:p w14:paraId="5D078F67" w14:textId="701EC866" w:rsidR="0087588D" w:rsidRDefault="00CF26D9" w:rsidP="009A5C5C">
      <w:pPr>
        <w:jc w:val="center"/>
        <w:rPr>
          <w:b/>
          <w:color w:val="FF0000"/>
          <w:sz w:val="24"/>
          <w:szCs w:val="24"/>
          <w:lang w:val="en-US"/>
        </w:rPr>
      </w:pPr>
      <w:r w:rsidRPr="00CF26D9">
        <w:rPr>
          <w:b/>
          <w:color w:val="FF0000"/>
          <w:sz w:val="24"/>
          <w:szCs w:val="24"/>
          <w:lang w:val="en-US"/>
        </w:rPr>
        <w:t>Use this f</w:t>
      </w:r>
      <w:r w:rsidR="009A5C5C" w:rsidRPr="00CF26D9">
        <w:rPr>
          <w:b/>
          <w:color w:val="FF0000"/>
          <w:sz w:val="24"/>
          <w:szCs w:val="24"/>
          <w:lang w:val="en-US"/>
        </w:rPr>
        <w:t xml:space="preserve">orm if the payment will be </w:t>
      </w:r>
      <w:r w:rsidR="00434ECA">
        <w:rPr>
          <w:b/>
          <w:color w:val="FF0000"/>
          <w:sz w:val="24"/>
          <w:szCs w:val="24"/>
          <w:lang w:val="en-US"/>
        </w:rPr>
        <w:t>made</w:t>
      </w:r>
      <w:r w:rsidR="009A5C5C" w:rsidRPr="00CF26D9">
        <w:rPr>
          <w:b/>
          <w:color w:val="FF0000"/>
          <w:sz w:val="24"/>
          <w:szCs w:val="24"/>
          <w:lang w:val="en-US"/>
        </w:rPr>
        <w:t xml:space="preserve"> by </w:t>
      </w:r>
      <w:r w:rsidR="00E52432">
        <w:rPr>
          <w:b/>
          <w:color w:val="FF0000"/>
          <w:sz w:val="24"/>
          <w:szCs w:val="24"/>
          <w:lang w:val="en-US"/>
        </w:rPr>
        <w:t>a</w:t>
      </w:r>
      <w:r w:rsidR="00602437">
        <w:rPr>
          <w:b/>
          <w:color w:val="FF0000"/>
          <w:sz w:val="24"/>
          <w:szCs w:val="24"/>
          <w:lang w:val="en-US"/>
        </w:rPr>
        <w:t xml:space="preserve">n </w:t>
      </w:r>
      <w:r w:rsidR="00927CCA">
        <w:rPr>
          <w:b/>
          <w:color w:val="FF0000"/>
          <w:sz w:val="24"/>
          <w:szCs w:val="24"/>
          <w:lang w:val="en-US"/>
        </w:rPr>
        <w:t>Institution</w:t>
      </w:r>
    </w:p>
    <w:p w14:paraId="7111CD4B" w14:textId="77777777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ind w:left="-425"/>
        <w:jc w:val="center"/>
        <w:rPr>
          <w:sz w:val="24"/>
          <w:szCs w:val="24"/>
          <w:lang w:val="en-US"/>
        </w:rPr>
      </w:pPr>
    </w:p>
    <w:p w14:paraId="52FDA4EA" w14:textId="77777777" w:rsidR="009A5C5C" w:rsidRPr="00CF26D9" w:rsidRDefault="009A5C5C" w:rsidP="009A5C5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color w:val="000000"/>
          <w:lang w:val="en-US"/>
        </w:rPr>
      </w:pPr>
      <w:r w:rsidRPr="00CF26D9">
        <w:rPr>
          <w:rStyle w:val="normaltextrun"/>
          <w:b/>
          <w:bCs/>
          <w:color w:val="000000"/>
          <w:lang w:val="en-US"/>
        </w:rPr>
        <w:t>EUROPHRAS 2023:</w:t>
      </w:r>
    </w:p>
    <w:p w14:paraId="67AC89C9" w14:textId="77777777" w:rsidR="009A5C5C" w:rsidRPr="00CF26D9" w:rsidRDefault="009A5C5C" w:rsidP="009A5C5C">
      <w:pPr>
        <w:pStyle w:val="paragraph"/>
        <w:spacing w:before="0" w:beforeAutospacing="0" w:after="0" w:afterAutospacing="0"/>
        <w:jc w:val="center"/>
        <w:textAlignment w:val="baseline"/>
        <w:rPr>
          <w:lang w:val="en-US"/>
        </w:rPr>
      </w:pPr>
      <w:r w:rsidRPr="00CF26D9">
        <w:rPr>
          <w:rStyle w:val="normaltextrun"/>
          <w:b/>
          <w:bCs/>
          <w:color w:val="000000"/>
          <w:lang w:val="en-US"/>
        </w:rPr>
        <w:t>New Trends in Phraseology: Languages and Cultures in Comparison</w:t>
      </w:r>
    </w:p>
    <w:p w14:paraId="612EC99F" w14:textId="77777777" w:rsidR="009A5C5C" w:rsidRPr="00CF26D9" w:rsidRDefault="009A5C5C" w:rsidP="009A5C5C">
      <w:pPr>
        <w:pStyle w:val="paragraph"/>
        <w:spacing w:before="0" w:beforeAutospacing="0" w:after="0" w:afterAutospacing="0"/>
        <w:jc w:val="both"/>
        <w:textAlignment w:val="baseline"/>
        <w:rPr>
          <w:lang w:val="en-US"/>
        </w:rPr>
      </w:pPr>
      <w:r w:rsidRPr="00CF26D9">
        <w:rPr>
          <w:rStyle w:val="eop"/>
          <w:lang w:val="en-US"/>
        </w:rPr>
        <w:t> </w:t>
      </w:r>
    </w:p>
    <w:p w14:paraId="5AF9BE4A" w14:textId="77777777" w:rsidR="009A5C5C" w:rsidRPr="00CF26D9" w:rsidRDefault="009A5C5C" w:rsidP="009A5C5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</w:rPr>
      </w:pPr>
      <w:r w:rsidRPr="00CF26D9">
        <w:rPr>
          <w:rStyle w:val="normaltextrun"/>
        </w:rPr>
        <w:t>Università degli Studi di Milano</w:t>
      </w:r>
    </w:p>
    <w:p w14:paraId="3A05FB71" w14:textId="77777777" w:rsidR="009A5C5C" w:rsidRPr="00CF26D9" w:rsidRDefault="009A5C5C" w:rsidP="009A5C5C">
      <w:pPr>
        <w:pStyle w:val="paragraph"/>
        <w:spacing w:before="0" w:beforeAutospacing="0" w:after="0" w:afterAutospacing="0"/>
        <w:jc w:val="center"/>
        <w:textAlignment w:val="baseline"/>
      </w:pPr>
      <w:r w:rsidRPr="00CF26D9">
        <w:rPr>
          <w:rStyle w:val="normaltextrun"/>
        </w:rPr>
        <w:t>(29</w:t>
      </w:r>
      <w:r w:rsidRPr="00CF26D9">
        <w:rPr>
          <w:rStyle w:val="normaltextrun"/>
          <w:vertAlign w:val="superscript"/>
        </w:rPr>
        <w:t>th</w:t>
      </w:r>
      <w:r w:rsidRPr="00CF26D9">
        <w:rPr>
          <w:rStyle w:val="normaltextrun"/>
        </w:rPr>
        <w:t xml:space="preserve"> </w:t>
      </w:r>
      <w:proofErr w:type="spellStart"/>
      <w:r w:rsidRPr="00CF26D9">
        <w:rPr>
          <w:rStyle w:val="normaltextrun"/>
        </w:rPr>
        <w:t>May</w:t>
      </w:r>
      <w:proofErr w:type="spellEnd"/>
      <w:r w:rsidRPr="00CF26D9">
        <w:rPr>
          <w:rStyle w:val="normaltextrun"/>
        </w:rPr>
        <w:t xml:space="preserve"> – 1</w:t>
      </w:r>
      <w:r w:rsidRPr="00CF26D9">
        <w:rPr>
          <w:rStyle w:val="normaltextrun"/>
          <w:vertAlign w:val="superscript"/>
        </w:rPr>
        <w:t xml:space="preserve">st </w:t>
      </w:r>
      <w:r w:rsidRPr="00CF26D9">
        <w:rPr>
          <w:rStyle w:val="normaltextrun"/>
        </w:rPr>
        <w:t>June 2023)</w:t>
      </w:r>
    </w:p>
    <w:p w14:paraId="774E51FC" w14:textId="59A0D0F6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</w:rPr>
      </w:pPr>
    </w:p>
    <w:p w14:paraId="781F6734" w14:textId="77777777" w:rsidR="000F288F" w:rsidRPr="00CF26D9" w:rsidRDefault="000F288F" w:rsidP="000F288F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  <w:r w:rsidRPr="00CF26D9">
        <w:rPr>
          <w:color w:val="000000"/>
          <w:sz w:val="24"/>
          <w:szCs w:val="24"/>
          <w:lang w:val="en-US"/>
        </w:rPr>
        <w:t xml:space="preserve">Please fill out this registration form in its entirety by January 9, </w:t>
      </w:r>
      <w:proofErr w:type="gramStart"/>
      <w:r w:rsidRPr="00CF26D9">
        <w:rPr>
          <w:color w:val="000000"/>
          <w:sz w:val="24"/>
          <w:szCs w:val="24"/>
          <w:lang w:val="en-US"/>
        </w:rPr>
        <w:t>2023</w:t>
      </w:r>
      <w:proofErr w:type="gramEnd"/>
      <w:r w:rsidRPr="00CF26D9">
        <w:rPr>
          <w:color w:val="000000"/>
          <w:sz w:val="24"/>
          <w:szCs w:val="24"/>
          <w:lang w:val="en-US"/>
        </w:rPr>
        <w:t xml:space="preserve"> and send it to </w:t>
      </w:r>
      <w:hyperlink r:id="rId8" w:history="1">
        <w:r w:rsidRPr="009B2F21">
          <w:rPr>
            <w:rStyle w:val="Collegamentoipertestuale"/>
            <w:rFonts w:ascii="Helvetica" w:hAnsi="Helvetica"/>
            <w:lang w:val="en-US"/>
          </w:rPr>
          <w:t>registration.europhras2023@unimi.it</w:t>
        </w:r>
      </w:hyperlink>
    </w:p>
    <w:p w14:paraId="51F78DCB" w14:textId="77777777" w:rsidR="00434ECA" w:rsidRPr="00CF26D9" w:rsidRDefault="00434ECA" w:rsidP="00434ECA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  <w:r w:rsidRPr="00CF26D9">
        <w:rPr>
          <w:color w:val="000000"/>
          <w:sz w:val="24"/>
          <w:szCs w:val="24"/>
          <w:lang w:val="en-US"/>
        </w:rPr>
        <w:t xml:space="preserve">You will then be contacted by </w:t>
      </w:r>
      <w:r>
        <w:rPr>
          <w:color w:val="000000"/>
          <w:sz w:val="24"/>
          <w:szCs w:val="24"/>
          <w:lang w:val="en-US"/>
        </w:rPr>
        <w:t>our administrative office</w:t>
      </w:r>
      <w:r w:rsidRPr="00CF26D9">
        <w:rPr>
          <w:color w:val="000000"/>
          <w:sz w:val="24"/>
          <w:szCs w:val="24"/>
          <w:lang w:val="en-US"/>
        </w:rPr>
        <w:t xml:space="preserve"> for payment.</w:t>
      </w:r>
    </w:p>
    <w:p w14:paraId="5BAAC817" w14:textId="77777777" w:rsidR="00434ECA" w:rsidRDefault="00434ECA" w:rsidP="00434ECA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  <w:r w:rsidRPr="00165EC2">
        <w:rPr>
          <w:color w:val="000000"/>
          <w:sz w:val="24"/>
          <w:szCs w:val="24"/>
          <w:lang w:val="en-US"/>
        </w:rPr>
        <w:t xml:space="preserve">Please note: </w:t>
      </w:r>
      <w:r w:rsidRPr="00626007">
        <w:rPr>
          <w:color w:val="000000"/>
          <w:sz w:val="24"/>
          <w:szCs w:val="24"/>
          <w:lang w:val="en-US"/>
        </w:rPr>
        <w:t>At the time of payment</w:t>
      </w:r>
      <w:r>
        <w:rPr>
          <w:color w:val="000000"/>
          <w:sz w:val="24"/>
          <w:szCs w:val="24"/>
          <w:lang w:val="en-US"/>
        </w:rPr>
        <w:t>, t</w:t>
      </w:r>
      <w:r w:rsidRPr="00165EC2">
        <w:rPr>
          <w:color w:val="000000"/>
          <w:sz w:val="24"/>
          <w:szCs w:val="24"/>
          <w:lang w:val="en-US"/>
        </w:rPr>
        <w:t xml:space="preserve">he reason for payment should include the </w:t>
      </w:r>
      <w:r>
        <w:rPr>
          <w:color w:val="000000"/>
          <w:sz w:val="24"/>
          <w:szCs w:val="24"/>
          <w:lang w:val="en-US"/>
        </w:rPr>
        <w:t xml:space="preserve">following details: the </w:t>
      </w:r>
      <w:r w:rsidRPr="00165EC2">
        <w:rPr>
          <w:color w:val="000000"/>
          <w:sz w:val="24"/>
          <w:szCs w:val="24"/>
          <w:lang w:val="en-US"/>
        </w:rPr>
        <w:t xml:space="preserve">participant's name and </w:t>
      </w:r>
      <w:r>
        <w:rPr>
          <w:color w:val="000000"/>
          <w:sz w:val="24"/>
          <w:szCs w:val="24"/>
          <w:lang w:val="en-US"/>
        </w:rPr>
        <w:t xml:space="preserve">the phrase: </w:t>
      </w:r>
      <w:r w:rsidRPr="00165EC2">
        <w:rPr>
          <w:color w:val="000000"/>
          <w:sz w:val="24"/>
          <w:szCs w:val="24"/>
          <w:lang w:val="en-US"/>
        </w:rPr>
        <w:t>EUROPHRAS 2023 fee.</w:t>
      </w:r>
    </w:p>
    <w:p w14:paraId="2270C7B9" w14:textId="77777777" w:rsidR="00434ECA" w:rsidRPr="00165EC2" w:rsidRDefault="00434ECA" w:rsidP="003402DD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</w:p>
    <w:p w14:paraId="0AA688A0" w14:textId="77777777" w:rsidR="000F288F" w:rsidRDefault="000F288F" w:rsidP="000F288F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u w:val="single"/>
          <w:lang w:val="en-US"/>
        </w:rPr>
      </w:pPr>
      <w:r w:rsidRPr="00CF26D9">
        <w:rPr>
          <w:color w:val="000000"/>
          <w:sz w:val="24"/>
          <w:szCs w:val="24"/>
          <w:u w:val="single"/>
          <w:lang w:val="en-US"/>
        </w:rPr>
        <w:t>The form must be filled out by each conference participant!</w:t>
      </w:r>
    </w:p>
    <w:p w14:paraId="131C79CA" w14:textId="77777777" w:rsidR="009A5C5C" w:rsidRPr="000F288F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</w:p>
    <w:p w14:paraId="4678E3AB" w14:textId="77777777" w:rsidR="009A5C5C" w:rsidRPr="000F288F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color w:val="000000"/>
          <w:sz w:val="24"/>
          <w:szCs w:val="24"/>
          <w:lang w:val="en-US"/>
        </w:rPr>
      </w:pPr>
    </w:p>
    <w:p w14:paraId="26C2F42F" w14:textId="006CDBB5" w:rsidR="009A5C5C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b/>
          <w:bCs/>
          <w:color w:val="000000"/>
          <w:sz w:val="24"/>
          <w:szCs w:val="24"/>
          <w:lang w:val="en-GB"/>
        </w:rPr>
      </w:pPr>
      <w:r w:rsidRPr="00CF26D9">
        <w:rPr>
          <w:b/>
          <w:bCs/>
          <w:color w:val="000000"/>
          <w:sz w:val="24"/>
          <w:szCs w:val="24"/>
          <w:lang w:val="en-GB"/>
        </w:rPr>
        <w:t>Registration form</w:t>
      </w:r>
    </w:p>
    <w:p w14:paraId="6B354DFF" w14:textId="77777777" w:rsidR="00920590" w:rsidRPr="00CF26D9" w:rsidRDefault="00920590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b/>
          <w:bCs/>
          <w:color w:val="000000"/>
          <w:sz w:val="24"/>
          <w:szCs w:val="24"/>
          <w:lang w:val="en-GB"/>
        </w:rPr>
      </w:pPr>
    </w:p>
    <w:p w14:paraId="201E797B" w14:textId="77777777" w:rsidR="009A5C5C" w:rsidRPr="00CF26D9" w:rsidRDefault="009A5C5C" w:rsidP="009A5C5C">
      <w:pPr>
        <w:tabs>
          <w:tab w:val="left" w:pos="1710"/>
          <w:tab w:val="left" w:pos="3195"/>
          <w:tab w:val="center" w:pos="4961"/>
          <w:tab w:val="left" w:pos="6765"/>
        </w:tabs>
        <w:rPr>
          <w:b/>
          <w:sz w:val="24"/>
          <w:szCs w:val="24"/>
          <w:lang w:val="en-US"/>
        </w:rPr>
      </w:pPr>
      <w:r w:rsidRPr="00CF26D9">
        <w:rPr>
          <w:b/>
          <w:sz w:val="24"/>
          <w:szCs w:val="24"/>
          <w:lang w:val="en-US"/>
        </w:rPr>
        <w:t>Contact information</w:t>
      </w:r>
    </w:p>
    <w:tbl>
      <w:tblPr>
        <w:tblStyle w:val="Grigliatabella"/>
        <w:tblW w:w="9628" w:type="dxa"/>
        <w:tblLook w:val="04A0" w:firstRow="1" w:lastRow="0" w:firstColumn="1" w:lastColumn="0" w:noHBand="0" w:noVBand="1"/>
      </w:tblPr>
      <w:tblGrid>
        <w:gridCol w:w="3539"/>
        <w:gridCol w:w="6089"/>
      </w:tblGrid>
      <w:tr w:rsidR="009A5C5C" w:rsidRPr="00CF26D9" w14:paraId="7B322E66" w14:textId="77777777" w:rsidTr="00412680">
        <w:tc>
          <w:tcPr>
            <w:tcW w:w="3539" w:type="dxa"/>
          </w:tcPr>
          <w:p w14:paraId="4C272552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First name</w:t>
            </w:r>
          </w:p>
        </w:tc>
        <w:tc>
          <w:tcPr>
            <w:tcW w:w="6089" w:type="dxa"/>
          </w:tcPr>
          <w:p w14:paraId="14CF9920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2CEEC727" w14:textId="77777777" w:rsidTr="00425533">
        <w:trPr>
          <w:trHeight w:val="535"/>
        </w:trPr>
        <w:tc>
          <w:tcPr>
            <w:tcW w:w="3539" w:type="dxa"/>
          </w:tcPr>
          <w:p w14:paraId="4F2AEDB9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Last name</w:t>
            </w:r>
          </w:p>
        </w:tc>
        <w:tc>
          <w:tcPr>
            <w:tcW w:w="6089" w:type="dxa"/>
          </w:tcPr>
          <w:p w14:paraId="3CEEB6FC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434ECA" w14:paraId="55A26C5E" w14:textId="77777777" w:rsidTr="00412680">
        <w:tc>
          <w:tcPr>
            <w:tcW w:w="3539" w:type="dxa"/>
          </w:tcPr>
          <w:p w14:paraId="5F5AE255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US" w:eastAsia="it-IT"/>
              </w:rPr>
              <w:t>Place and date of birth</w:t>
            </w:r>
          </w:p>
        </w:tc>
        <w:tc>
          <w:tcPr>
            <w:tcW w:w="6089" w:type="dxa"/>
          </w:tcPr>
          <w:p w14:paraId="3CA9B570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A5C5C" w:rsidRPr="00434ECA" w14:paraId="418C9D2A" w14:textId="77777777" w:rsidTr="00412680">
        <w:tc>
          <w:tcPr>
            <w:tcW w:w="3539" w:type="dxa"/>
          </w:tcPr>
          <w:p w14:paraId="53243474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Title (please delete as appropriate) </w:t>
            </w:r>
          </w:p>
        </w:tc>
        <w:tc>
          <w:tcPr>
            <w:tcW w:w="6089" w:type="dxa"/>
          </w:tcPr>
          <w:p w14:paraId="2EFD2BF8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r</w:t>
            </w:r>
            <w:proofErr w:type="spellEnd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rs</w:t>
            </w:r>
            <w:proofErr w:type="spellEnd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</w:t>
            </w:r>
            <w:proofErr w:type="spellEnd"/>
            <w:r w:rsidRPr="00CF26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Dr    Prof</w:t>
            </w:r>
          </w:p>
        </w:tc>
      </w:tr>
      <w:tr w:rsidR="009A5C5C" w:rsidRPr="00434ECA" w14:paraId="7E4002A7" w14:textId="77777777" w:rsidTr="00412680">
        <w:tc>
          <w:tcPr>
            <w:tcW w:w="3539" w:type="dxa"/>
          </w:tcPr>
          <w:p w14:paraId="4A762674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PhD student </w:t>
            </w:r>
            <w:r w:rsidRPr="00CF26D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 w:eastAsia="it-IT"/>
              </w:rPr>
              <w:t>(p</w:t>
            </w:r>
            <w:proofErr w:type="spellStart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ut</w:t>
            </w:r>
            <w:proofErr w:type="spellEnd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 a check mark if the answer is "yes")</w:t>
            </w:r>
          </w:p>
        </w:tc>
        <w:tc>
          <w:tcPr>
            <w:tcW w:w="6089" w:type="dxa"/>
          </w:tcPr>
          <w:p w14:paraId="31AE13F2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A5C5C" w:rsidRPr="00434ECA" w14:paraId="6BE41582" w14:textId="77777777" w:rsidTr="00412680">
        <w:tc>
          <w:tcPr>
            <w:tcW w:w="3539" w:type="dxa"/>
          </w:tcPr>
          <w:p w14:paraId="78B2B567" w14:textId="2398C609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 w:eastAsia="it-IT"/>
              </w:rPr>
              <w:t>EUROPHRAS member</w:t>
            </w:r>
            <w:r w:rsidR="00CF26D9" w:rsidRPr="00CF26D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 w:eastAsia="it-IT"/>
              </w:rPr>
              <w:t>*</w:t>
            </w:r>
            <w:r w:rsidRPr="00CF26D9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  <w:lang w:val="en-US" w:eastAsia="it-IT"/>
              </w:rPr>
              <w:t xml:space="preserve"> (p</w:t>
            </w:r>
            <w:proofErr w:type="spellStart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ut</w:t>
            </w:r>
            <w:proofErr w:type="spellEnd"/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 a check mark if the answer is "yes")</w:t>
            </w:r>
          </w:p>
        </w:tc>
        <w:tc>
          <w:tcPr>
            <w:tcW w:w="6089" w:type="dxa"/>
          </w:tcPr>
          <w:p w14:paraId="7AE6309E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A5C5C" w:rsidRPr="00CF26D9" w14:paraId="50C79378" w14:textId="77777777" w:rsidTr="00412680">
        <w:tc>
          <w:tcPr>
            <w:tcW w:w="3539" w:type="dxa"/>
          </w:tcPr>
          <w:p w14:paraId="2819FCA9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Affiliation </w:t>
            </w:r>
          </w:p>
        </w:tc>
        <w:tc>
          <w:tcPr>
            <w:tcW w:w="6089" w:type="dxa"/>
          </w:tcPr>
          <w:p w14:paraId="07FEB08C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2437" w:rsidRPr="00434ECA" w14:paraId="307DF8AD" w14:textId="77777777" w:rsidTr="00412680">
        <w:tc>
          <w:tcPr>
            <w:tcW w:w="3539" w:type="dxa"/>
          </w:tcPr>
          <w:p w14:paraId="301678C2" w14:textId="135A0B36" w:rsidR="00D94506" w:rsidRPr="000625F5" w:rsidRDefault="00D94506" w:rsidP="00D9450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 w:eastAsia="it-IT"/>
              </w:rPr>
            </w:pPr>
            <w:r w:rsidRPr="000625F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VAT nr</w:t>
            </w:r>
            <w:r w:rsidR="000625F5" w:rsidRPr="000625F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  <w:t>. of the Institution</w:t>
            </w:r>
          </w:p>
          <w:p w14:paraId="44C7046C" w14:textId="2ABD3E32" w:rsidR="00602437" w:rsidRPr="00434ECA" w:rsidRDefault="00D94506" w:rsidP="00D94506">
            <w:pPr>
              <w:spacing w:line="360" w:lineRule="auto"/>
              <w:rPr>
                <w:sz w:val="24"/>
                <w:szCs w:val="24"/>
                <w:lang w:val="en-US"/>
              </w:rPr>
            </w:pPr>
            <w:r w:rsidRPr="00434E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it-IT"/>
              </w:rPr>
              <w:t>(</w:t>
            </w:r>
            <w:proofErr w:type="gramStart"/>
            <w:r w:rsidRPr="00434E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it-IT"/>
              </w:rPr>
              <w:t>for</w:t>
            </w:r>
            <w:proofErr w:type="gramEnd"/>
            <w:r w:rsidRPr="00434E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it-IT"/>
              </w:rPr>
              <w:t xml:space="preserve"> Italians: partita I.V.A.</w:t>
            </w:r>
            <w:r w:rsidR="000625F5" w:rsidRPr="00434E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it-IT"/>
              </w:rPr>
              <w:t xml:space="preserve"> </w:t>
            </w:r>
            <w:proofErr w:type="spellStart"/>
            <w:r w:rsidR="000625F5" w:rsidRPr="00434E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it-IT"/>
              </w:rPr>
              <w:t>dell’Università</w:t>
            </w:r>
            <w:proofErr w:type="spellEnd"/>
            <w:r w:rsidRPr="00434EC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it-IT"/>
              </w:rPr>
              <w:t>)</w:t>
            </w:r>
          </w:p>
        </w:tc>
        <w:tc>
          <w:tcPr>
            <w:tcW w:w="6089" w:type="dxa"/>
          </w:tcPr>
          <w:p w14:paraId="22018CA9" w14:textId="77777777" w:rsidR="00602437" w:rsidRPr="00434ECA" w:rsidRDefault="00602437" w:rsidP="00412680">
            <w:pPr>
              <w:rPr>
                <w:sz w:val="24"/>
                <w:szCs w:val="24"/>
                <w:lang w:val="en-US"/>
              </w:rPr>
            </w:pPr>
          </w:p>
        </w:tc>
      </w:tr>
      <w:tr w:rsidR="009A5C5C" w:rsidRPr="002A07AE" w14:paraId="28A7307B" w14:textId="77777777" w:rsidTr="00412680">
        <w:tc>
          <w:tcPr>
            <w:tcW w:w="3539" w:type="dxa"/>
          </w:tcPr>
          <w:p w14:paraId="13714DAB" w14:textId="2602B417" w:rsidR="009A5C5C" w:rsidRPr="002A07AE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it-IT"/>
              </w:rPr>
            </w:pPr>
            <w:r w:rsidRPr="002A07A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it-IT"/>
              </w:rPr>
              <w:t>Foreign identification code</w:t>
            </w:r>
            <w:r w:rsidR="000625F5" w:rsidRPr="002A07A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it-IT"/>
              </w:rPr>
              <w:t xml:space="preserve"> of the Institution</w:t>
            </w:r>
          </w:p>
          <w:p w14:paraId="7CBD623F" w14:textId="391D2647" w:rsidR="009A5C5C" w:rsidRPr="000F288F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0F28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lastRenderedPageBreak/>
              <w:t xml:space="preserve">(for </w:t>
            </w:r>
            <w:proofErr w:type="spellStart"/>
            <w:r w:rsidRPr="000F28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Italians</w:t>
            </w:r>
            <w:proofErr w:type="spellEnd"/>
            <w:r w:rsidRPr="000F28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 xml:space="preserve">: codice </w:t>
            </w:r>
            <w:r w:rsidR="000625F5" w:rsidRPr="000F28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iscale dell’Istituzione</w:t>
            </w:r>
            <w:r w:rsidRPr="000F28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)</w:t>
            </w:r>
          </w:p>
        </w:tc>
        <w:tc>
          <w:tcPr>
            <w:tcW w:w="6089" w:type="dxa"/>
          </w:tcPr>
          <w:p w14:paraId="086F15E2" w14:textId="77777777" w:rsidR="009A5C5C" w:rsidRPr="000F288F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487BC95E" w14:textId="77777777" w:rsidTr="00412680">
        <w:tc>
          <w:tcPr>
            <w:tcW w:w="3539" w:type="dxa"/>
          </w:tcPr>
          <w:p w14:paraId="52B326A4" w14:textId="2BE3516C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Private </w:t>
            </w:r>
            <w:r w:rsidR="00D9450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a</w:t>
            </w: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ddress</w:t>
            </w:r>
          </w:p>
          <w:p w14:paraId="3DDE3460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</w:p>
          <w:p w14:paraId="108C15B4" w14:textId="77777777" w:rsidR="009A5C5C" w:rsidRPr="00CF26D9" w:rsidRDefault="009A5C5C" w:rsidP="00412680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</w:p>
          <w:p w14:paraId="69295129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9" w:type="dxa"/>
          </w:tcPr>
          <w:p w14:paraId="711B89A1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3FB6C69D" w14:textId="77777777" w:rsidTr="00412680">
        <w:tc>
          <w:tcPr>
            <w:tcW w:w="3539" w:type="dxa"/>
          </w:tcPr>
          <w:p w14:paraId="29D9C3EC" w14:textId="7B872514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F26D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University </w:t>
            </w:r>
            <w:proofErr w:type="spellStart"/>
            <w:r w:rsidR="00D9450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r w:rsidRPr="00CF26D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ess</w:t>
            </w:r>
            <w:proofErr w:type="spellEnd"/>
          </w:p>
        </w:tc>
        <w:tc>
          <w:tcPr>
            <w:tcW w:w="6089" w:type="dxa"/>
          </w:tcPr>
          <w:p w14:paraId="223E00F0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5C5C" w:rsidRPr="00CF26D9" w14:paraId="3885FD4E" w14:textId="77777777" w:rsidTr="00412680">
        <w:tc>
          <w:tcPr>
            <w:tcW w:w="3539" w:type="dxa"/>
          </w:tcPr>
          <w:p w14:paraId="4FE8F9EF" w14:textId="6B2A883A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 xml:space="preserve">Private </w:t>
            </w:r>
            <w:r w:rsidR="00D94506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p</w:t>
            </w: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hone</w:t>
            </w:r>
          </w:p>
        </w:tc>
        <w:tc>
          <w:tcPr>
            <w:tcW w:w="6089" w:type="dxa"/>
          </w:tcPr>
          <w:p w14:paraId="37C9170C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4506" w:rsidRPr="00CF26D9" w14:paraId="7C0FCE4B" w14:textId="77777777" w:rsidTr="00412680">
        <w:tc>
          <w:tcPr>
            <w:tcW w:w="3539" w:type="dxa"/>
          </w:tcPr>
          <w:p w14:paraId="0DBB7CF3" w14:textId="6EA87D17" w:rsidR="00D94506" w:rsidRPr="00D94506" w:rsidRDefault="00D94506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D9450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iversity phone</w:t>
            </w:r>
          </w:p>
        </w:tc>
        <w:tc>
          <w:tcPr>
            <w:tcW w:w="6089" w:type="dxa"/>
          </w:tcPr>
          <w:p w14:paraId="6CB52315" w14:textId="77777777" w:rsidR="00D94506" w:rsidRPr="00CF26D9" w:rsidRDefault="00D94506" w:rsidP="00412680">
            <w:pPr>
              <w:rPr>
                <w:sz w:val="24"/>
                <w:szCs w:val="24"/>
              </w:rPr>
            </w:pPr>
          </w:p>
        </w:tc>
      </w:tr>
      <w:tr w:rsidR="009A5C5C" w:rsidRPr="00CF26D9" w14:paraId="5743CF0D" w14:textId="77777777" w:rsidTr="00412680">
        <w:tc>
          <w:tcPr>
            <w:tcW w:w="3539" w:type="dxa"/>
          </w:tcPr>
          <w:p w14:paraId="075359EE" w14:textId="77777777" w:rsidR="009A5C5C" w:rsidRPr="00CF26D9" w:rsidRDefault="009A5C5C" w:rsidP="004126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F26D9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E-mail</w:t>
            </w:r>
          </w:p>
        </w:tc>
        <w:tc>
          <w:tcPr>
            <w:tcW w:w="6089" w:type="dxa"/>
          </w:tcPr>
          <w:p w14:paraId="23ADA29B" w14:textId="77777777" w:rsidR="009A5C5C" w:rsidRPr="00CF26D9" w:rsidRDefault="009A5C5C" w:rsidP="0041268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30EE16" w14:textId="77777777" w:rsidR="009A5C5C" w:rsidRPr="00CF26D9" w:rsidRDefault="009A5C5C" w:rsidP="009A5C5C">
      <w:pPr>
        <w:jc w:val="both"/>
        <w:rPr>
          <w:b/>
          <w:color w:val="FF0000"/>
          <w:sz w:val="24"/>
          <w:szCs w:val="24"/>
          <w:lang w:val="en-US"/>
        </w:rPr>
      </w:pPr>
    </w:p>
    <w:p w14:paraId="5C9DE396" w14:textId="77777777" w:rsidR="009A5C5C" w:rsidRPr="00CF26D9" w:rsidRDefault="009A5C5C" w:rsidP="009A5C5C">
      <w:pPr>
        <w:jc w:val="both"/>
        <w:rPr>
          <w:b/>
          <w:color w:val="FF0000"/>
          <w:sz w:val="24"/>
          <w:szCs w:val="24"/>
          <w:lang w:val="en-US"/>
        </w:rPr>
      </w:pPr>
    </w:p>
    <w:p w14:paraId="3030E003" w14:textId="77777777" w:rsidR="009A5C5C" w:rsidRPr="00CF26D9" w:rsidRDefault="009A5C5C" w:rsidP="009A5C5C">
      <w:pPr>
        <w:jc w:val="both"/>
        <w:rPr>
          <w:b/>
          <w:color w:val="000000" w:themeColor="text1"/>
          <w:sz w:val="24"/>
          <w:szCs w:val="24"/>
        </w:rPr>
      </w:pPr>
      <w:proofErr w:type="spellStart"/>
      <w:r w:rsidRPr="00CF26D9">
        <w:rPr>
          <w:b/>
          <w:color w:val="000000" w:themeColor="text1"/>
          <w:sz w:val="24"/>
          <w:szCs w:val="24"/>
        </w:rPr>
        <w:t>Fees</w:t>
      </w:r>
      <w:proofErr w:type="spellEnd"/>
    </w:p>
    <w:p w14:paraId="5E0EA9DB" w14:textId="77777777" w:rsidR="009A5C5C" w:rsidRPr="00CF26D9" w:rsidRDefault="009A5C5C" w:rsidP="009A5C5C">
      <w:pPr>
        <w:rPr>
          <w:color w:val="FF0000"/>
          <w:sz w:val="24"/>
          <w:szCs w:val="24"/>
          <w:lang w:val="en-US"/>
        </w:rPr>
      </w:pPr>
    </w:p>
    <w:p w14:paraId="73971D6F" w14:textId="77777777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</w:rPr>
      </w:pPr>
      <w:proofErr w:type="spellStart"/>
      <w:r w:rsidRPr="00CF26D9">
        <w:rPr>
          <w:i/>
          <w:iCs/>
          <w:color w:val="333333"/>
          <w:sz w:val="24"/>
          <w:szCs w:val="24"/>
        </w:rPr>
        <w:t>Early</w:t>
      </w:r>
      <w:proofErr w:type="spellEnd"/>
      <w:r w:rsidRPr="00CF26D9">
        <w:rPr>
          <w:i/>
          <w:iCs/>
          <w:color w:val="333333"/>
          <w:sz w:val="24"/>
          <w:szCs w:val="24"/>
        </w:rPr>
        <w:t xml:space="preserve"> </w:t>
      </w:r>
      <w:proofErr w:type="spellStart"/>
      <w:r w:rsidRPr="00CF26D9">
        <w:rPr>
          <w:i/>
          <w:iCs/>
          <w:color w:val="333333"/>
          <w:sz w:val="24"/>
          <w:szCs w:val="24"/>
        </w:rPr>
        <w:t>bird</w:t>
      </w:r>
      <w:proofErr w:type="spellEnd"/>
      <w:r w:rsidRPr="00CF26D9">
        <w:rPr>
          <w:i/>
          <w:iCs/>
          <w:color w:val="333333"/>
          <w:sz w:val="24"/>
          <w:szCs w:val="24"/>
        </w:rPr>
        <w:t> </w:t>
      </w:r>
      <w:r w:rsidRPr="00CF26D9">
        <w:rPr>
          <w:color w:val="333333"/>
          <w:sz w:val="24"/>
          <w:szCs w:val="24"/>
        </w:rPr>
        <w:t xml:space="preserve">deadline: 6 </w:t>
      </w:r>
      <w:proofErr w:type="spellStart"/>
      <w:r w:rsidRPr="00CF26D9">
        <w:rPr>
          <w:color w:val="333333"/>
          <w:sz w:val="24"/>
          <w:szCs w:val="24"/>
        </w:rPr>
        <w:t>February</w:t>
      </w:r>
      <w:proofErr w:type="spellEnd"/>
      <w:r w:rsidRPr="00CF26D9">
        <w:rPr>
          <w:color w:val="333333"/>
          <w:sz w:val="24"/>
          <w:szCs w:val="24"/>
        </w:rPr>
        <w:t xml:space="preserve"> 2023 €140.00</w:t>
      </w:r>
    </w:p>
    <w:p w14:paraId="0751143A" w14:textId="7B78E099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  <w:lang w:val="en-US"/>
        </w:rPr>
      </w:pPr>
      <w:r w:rsidRPr="00CF26D9">
        <w:rPr>
          <w:i/>
          <w:iCs/>
          <w:color w:val="333333"/>
          <w:sz w:val="24"/>
          <w:szCs w:val="24"/>
          <w:lang w:val="en-US"/>
        </w:rPr>
        <w:t>Early bird </w:t>
      </w:r>
      <w:r w:rsidRPr="00CF26D9">
        <w:rPr>
          <w:color w:val="333333"/>
          <w:sz w:val="24"/>
          <w:szCs w:val="24"/>
          <w:lang w:val="en-US"/>
        </w:rPr>
        <w:t>deadline for EUROPHRAS members: 6 February 2023 €90.00*</w:t>
      </w:r>
    </w:p>
    <w:p w14:paraId="4C81B3EF" w14:textId="77777777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  <w:lang w:val="en-US"/>
        </w:rPr>
      </w:pPr>
      <w:r w:rsidRPr="00CF26D9">
        <w:rPr>
          <w:i/>
          <w:iCs/>
          <w:color w:val="333333"/>
          <w:sz w:val="24"/>
          <w:szCs w:val="24"/>
          <w:lang w:val="en-US"/>
        </w:rPr>
        <w:t>Early bird </w:t>
      </w:r>
      <w:r w:rsidRPr="00CF26D9">
        <w:rPr>
          <w:color w:val="333333"/>
          <w:sz w:val="24"/>
          <w:szCs w:val="24"/>
          <w:lang w:val="en-US"/>
        </w:rPr>
        <w:t>deadline for PhD students: February 2023 €60.00</w:t>
      </w:r>
    </w:p>
    <w:p w14:paraId="26E0C0E0" w14:textId="77777777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</w:rPr>
      </w:pPr>
      <w:r w:rsidRPr="00CF26D9">
        <w:rPr>
          <w:i/>
          <w:iCs/>
          <w:color w:val="333333"/>
          <w:sz w:val="24"/>
          <w:szCs w:val="24"/>
        </w:rPr>
        <w:t>Full rate </w:t>
      </w:r>
      <w:r w:rsidRPr="00CF26D9">
        <w:rPr>
          <w:color w:val="333333"/>
          <w:sz w:val="24"/>
          <w:szCs w:val="24"/>
        </w:rPr>
        <w:t>deadline: 6 March 2023 €200.00**</w:t>
      </w:r>
    </w:p>
    <w:p w14:paraId="17541E2E" w14:textId="77777777" w:rsidR="009A5C5C" w:rsidRPr="00CF26D9" w:rsidRDefault="009A5C5C" w:rsidP="009A5C5C">
      <w:pPr>
        <w:numPr>
          <w:ilvl w:val="0"/>
          <w:numId w:val="17"/>
        </w:numPr>
        <w:rPr>
          <w:color w:val="333333"/>
          <w:sz w:val="24"/>
          <w:szCs w:val="24"/>
          <w:lang w:val="en-US"/>
        </w:rPr>
      </w:pPr>
      <w:r w:rsidRPr="00CF26D9">
        <w:rPr>
          <w:i/>
          <w:iCs/>
          <w:color w:val="333333"/>
          <w:sz w:val="24"/>
          <w:szCs w:val="24"/>
          <w:lang w:val="en-US"/>
        </w:rPr>
        <w:t>Full rate </w:t>
      </w:r>
      <w:r w:rsidRPr="00CF26D9">
        <w:rPr>
          <w:color w:val="333333"/>
          <w:sz w:val="24"/>
          <w:szCs w:val="24"/>
          <w:lang w:val="en-US"/>
        </w:rPr>
        <w:t>deadline for PhD students: 6 March 2023 €120.00**</w:t>
      </w:r>
    </w:p>
    <w:p w14:paraId="11168528" w14:textId="77777777" w:rsidR="009A5C5C" w:rsidRPr="00CF26D9" w:rsidRDefault="009A5C5C" w:rsidP="009A5C5C">
      <w:pPr>
        <w:rPr>
          <w:color w:val="333333"/>
          <w:sz w:val="24"/>
          <w:szCs w:val="24"/>
          <w:lang w:val="en-US"/>
        </w:rPr>
      </w:pPr>
    </w:p>
    <w:p w14:paraId="27FF1D15" w14:textId="77777777" w:rsidR="009A5C5C" w:rsidRPr="00CF26D9" w:rsidRDefault="009A5C5C" w:rsidP="009A5C5C">
      <w:pPr>
        <w:spacing w:after="240"/>
        <w:rPr>
          <w:color w:val="333333"/>
          <w:sz w:val="24"/>
          <w:szCs w:val="24"/>
          <w:lang w:val="en-US"/>
        </w:rPr>
      </w:pPr>
      <w:r w:rsidRPr="00CF26D9">
        <w:rPr>
          <w:color w:val="333333"/>
          <w:sz w:val="24"/>
          <w:szCs w:val="24"/>
          <w:lang w:val="en-US"/>
        </w:rPr>
        <w:t>*Reductions for EUROPHRAS members can be claimed by participants who have settled membership fees no later than January 2023</w:t>
      </w:r>
    </w:p>
    <w:p w14:paraId="010B8866" w14:textId="77777777" w:rsidR="009A5C5C" w:rsidRPr="00CF26D9" w:rsidRDefault="009A5C5C" w:rsidP="009A5C5C">
      <w:pPr>
        <w:spacing w:after="240"/>
        <w:rPr>
          <w:color w:val="333333"/>
          <w:sz w:val="24"/>
          <w:szCs w:val="24"/>
          <w:lang w:val="en-US"/>
        </w:rPr>
      </w:pPr>
      <w:r w:rsidRPr="00CF26D9">
        <w:rPr>
          <w:color w:val="333333"/>
          <w:sz w:val="24"/>
          <w:szCs w:val="24"/>
          <w:lang w:val="en-US"/>
        </w:rPr>
        <w:t>**Payment will not be possible after 6 March</w:t>
      </w:r>
    </w:p>
    <w:p w14:paraId="327C5565" w14:textId="77777777" w:rsidR="009A5C5C" w:rsidRPr="00CF26D9" w:rsidRDefault="009A5C5C" w:rsidP="009A5C5C">
      <w:pPr>
        <w:rPr>
          <w:color w:val="333333"/>
          <w:sz w:val="24"/>
          <w:szCs w:val="24"/>
          <w:lang w:val="en-US"/>
        </w:rPr>
      </w:pPr>
      <w:r w:rsidRPr="00CF26D9">
        <w:rPr>
          <w:b/>
          <w:bCs/>
          <w:color w:val="333333"/>
          <w:sz w:val="24"/>
          <w:szCs w:val="24"/>
          <w:lang w:val="en-US"/>
        </w:rPr>
        <w:t>IMPORTANT: it will not be possible to pay the fee during the Conference</w:t>
      </w:r>
    </w:p>
    <w:p w14:paraId="66E4E133" w14:textId="77777777" w:rsidR="009A5C5C" w:rsidRPr="00CF26D9" w:rsidRDefault="009A5C5C" w:rsidP="009A5C5C">
      <w:pPr>
        <w:rPr>
          <w:color w:val="FF0000"/>
          <w:sz w:val="24"/>
          <w:szCs w:val="24"/>
          <w:lang w:val="en-US"/>
        </w:rPr>
      </w:pPr>
    </w:p>
    <w:p w14:paraId="09D89565" w14:textId="77777777" w:rsidR="00434ECA" w:rsidRDefault="009A5C5C" w:rsidP="009A5C5C">
      <w:pPr>
        <w:rPr>
          <w:color w:val="000000" w:themeColor="text1"/>
          <w:sz w:val="24"/>
          <w:szCs w:val="24"/>
          <w:lang w:val="en-US"/>
        </w:rPr>
      </w:pPr>
      <w:r w:rsidRPr="00CF26D9">
        <w:rPr>
          <w:color w:val="000000" w:themeColor="text1"/>
          <w:sz w:val="24"/>
          <w:szCs w:val="24"/>
          <w:lang w:val="en-US"/>
        </w:rPr>
        <w:t xml:space="preserve">Privacy </w:t>
      </w:r>
    </w:p>
    <w:p w14:paraId="7B3F5BFE" w14:textId="074554F3" w:rsidR="009A5C5C" w:rsidRPr="00CF26D9" w:rsidRDefault="009A5C5C" w:rsidP="009A5C5C">
      <w:pPr>
        <w:rPr>
          <w:color w:val="000000" w:themeColor="text1"/>
          <w:sz w:val="24"/>
          <w:szCs w:val="24"/>
          <w:lang w:val="en-US"/>
        </w:rPr>
      </w:pPr>
      <w:r w:rsidRPr="00CF26D9">
        <w:rPr>
          <w:color w:val="000000" w:themeColor="text1"/>
          <w:sz w:val="24"/>
          <w:szCs w:val="24"/>
          <w:lang w:val="en-US"/>
        </w:rPr>
        <w:t>The information transmitted is intended only for the person or entity to which it is addressed.</w:t>
      </w:r>
    </w:p>
    <w:p w14:paraId="48B90CF8" w14:textId="77777777" w:rsidR="009A5C5C" w:rsidRPr="00CF26D9" w:rsidRDefault="009A5C5C" w:rsidP="009A5C5C">
      <w:pPr>
        <w:rPr>
          <w:color w:val="000000" w:themeColor="text1"/>
          <w:sz w:val="24"/>
          <w:szCs w:val="24"/>
          <w:lang w:val="en-US"/>
        </w:rPr>
      </w:pPr>
    </w:p>
    <w:p w14:paraId="7E335CEF" w14:textId="77777777" w:rsidR="009A5C5C" w:rsidRPr="00CF26D9" w:rsidRDefault="009A5C5C" w:rsidP="009A5C5C">
      <w:pPr>
        <w:rPr>
          <w:color w:val="000000" w:themeColor="text1"/>
          <w:sz w:val="24"/>
          <w:szCs w:val="24"/>
          <w:lang w:val="en-US"/>
        </w:rPr>
      </w:pPr>
      <w:r w:rsidRPr="00CF26D9">
        <w:rPr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812AAC" wp14:editId="5D4EC70C">
                <wp:simplePos x="0" y="0"/>
                <wp:positionH relativeFrom="column">
                  <wp:posOffset>-2395220</wp:posOffset>
                </wp:positionH>
                <wp:positionV relativeFrom="paragraph">
                  <wp:posOffset>218440</wp:posOffset>
                </wp:positionV>
                <wp:extent cx="1828800" cy="257175"/>
                <wp:effectExtent l="0" t="0" r="0" b="9525"/>
                <wp:wrapNone/>
                <wp:docPr id="6" name="Casella di tes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 flipV="1">
                          <a:off x="0" y="0"/>
                          <a:ext cx="18288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FD0ADB" w14:textId="77777777" w:rsidR="009A5C5C" w:rsidRDefault="009A5C5C" w:rsidP="009A5C5C"/>
                          <w:p w14:paraId="4F965B8F" w14:textId="77777777" w:rsidR="009A5C5C" w:rsidRDefault="009A5C5C" w:rsidP="009A5C5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812AAC" id="_x0000_t202" coordsize="21600,21600" o:spt="202" path="m,l,21600r21600,l21600,xe">
                <v:stroke joinstyle="miter"/>
                <v:path gradientshapeok="t" o:connecttype="rect"/>
              </v:shapetype>
              <v:shape id="Casella di testo 6" o:spid="_x0000_s1026" type="#_x0000_t202" style="position:absolute;margin-left:-188.6pt;margin-top:17.2pt;width:2in;height:20.2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" filled="f" stroked="f">
                <v:textbox>
                  <w:txbxContent>
                    <w:p w14:paraId="5DFD0ADB" w14:textId="77777777" w:rsidR="009A5C5C" w:rsidRDefault="009A5C5C" w:rsidP="009A5C5C"/>
                    <w:p w14:paraId="4F965B8F" w14:textId="77777777" w:rsidR="009A5C5C" w:rsidRDefault="009A5C5C" w:rsidP="009A5C5C"/>
                  </w:txbxContent>
                </v:textbox>
              </v:shape>
            </w:pict>
          </mc:Fallback>
        </mc:AlternateContent>
      </w:r>
    </w:p>
    <w:p w14:paraId="0E469B45" w14:textId="77777777" w:rsidR="00134749" w:rsidRPr="00E52432" w:rsidRDefault="00134749" w:rsidP="00A96528">
      <w:pPr>
        <w:rPr>
          <w:sz w:val="24"/>
          <w:szCs w:val="24"/>
          <w:lang w:val="en-US"/>
        </w:rPr>
      </w:pPr>
    </w:p>
    <w:sectPr w:rsidR="00134749" w:rsidRPr="00E52432" w:rsidSect="00987E53">
      <w:headerReference w:type="default" r:id="rId9"/>
      <w:footerReference w:type="default" r:id="rId10"/>
      <w:pgSz w:w="11900" w:h="16840"/>
      <w:pgMar w:top="851" w:right="680" w:bottom="737" w:left="680" w:header="708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E1D1B" w14:textId="77777777" w:rsidR="00E30D5D" w:rsidRDefault="00E30D5D">
      <w:r>
        <w:separator/>
      </w:r>
    </w:p>
  </w:endnote>
  <w:endnote w:type="continuationSeparator" w:id="0">
    <w:p w14:paraId="654C239E" w14:textId="77777777" w:rsidR="00E30D5D" w:rsidRDefault="00E30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E0EED" w14:textId="77777777" w:rsidR="005372ED" w:rsidRPr="005372ED" w:rsidRDefault="00DC3AE5" w:rsidP="00C92C76">
    <w:pPr>
      <w:ind w:left="1701"/>
      <w:rPr>
        <w:rFonts w:ascii="Garamond" w:hAnsi="Garamond"/>
        <w:color w:val="707173"/>
      </w:rPr>
    </w:pPr>
    <w:r w:rsidRPr="005372ED">
      <w:rPr>
        <w:rFonts w:ascii="Garamond" w:hAnsi="Garamond"/>
        <w:color w:val="707173"/>
      </w:rPr>
      <w:t>Dipartimento di Lingue</w:t>
    </w:r>
    <w:r w:rsidR="00A96528" w:rsidRPr="005372ED">
      <w:rPr>
        <w:rFonts w:ascii="Garamond" w:hAnsi="Garamond"/>
        <w:color w:val="707173"/>
      </w:rPr>
      <w:t>,</w:t>
    </w:r>
    <w:r w:rsidRPr="005372ED">
      <w:rPr>
        <w:rFonts w:ascii="Garamond" w:hAnsi="Garamond"/>
        <w:color w:val="707173"/>
      </w:rPr>
      <w:t xml:space="preserve"> </w:t>
    </w:r>
    <w:r w:rsidR="005372ED" w:rsidRPr="005372ED">
      <w:rPr>
        <w:rFonts w:ascii="Garamond" w:hAnsi="Garamond"/>
        <w:color w:val="707173"/>
      </w:rPr>
      <w:t>L</w:t>
    </w:r>
    <w:r w:rsidRPr="005372ED">
      <w:rPr>
        <w:rFonts w:ascii="Garamond" w:hAnsi="Garamond"/>
        <w:color w:val="707173"/>
      </w:rPr>
      <w:t>etterature</w:t>
    </w:r>
    <w:r w:rsidR="00A96528" w:rsidRPr="005372ED">
      <w:rPr>
        <w:rFonts w:ascii="Garamond" w:hAnsi="Garamond"/>
        <w:color w:val="707173"/>
      </w:rPr>
      <w:t xml:space="preserve">, </w:t>
    </w:r>
    <w:r w:rsidR="005372ED" w:rsidRPr="005372ED">
      <w:rPr>
        <w:rFonts w:ascii="Garamond" w:hAnsi="Garamond"/>
        <w:color w:val="707173"/>
      </w:rPr>
      <w:t>C</w:t>
    </w:r>
    <w:r w:rsidR="00A96528" w:rsidRPr="005372ED">
      <w:rPr>
        <w:rFonts w:ascii="Garamond" w:hAnsi="Garamond"/>
        <w:color w:val="707173"/>
      </w:rPr>
      <w:t xml:space="preserve">ulture e </w:t>
    </w:r>
    <w:r w:rsidR="005372ED" w:rsidRPr="005372ED">
      <w:rPr>
        <w:rFonts w:ascii="Garamond" w:hAnsi="Garamond"/>
        <w:color w:val="707173"/>
      </w:rPr>
      <w:t>M</w:t>
    </w:r>
    <w:r w:rsidR="0087588D" w:rsidRPr="005372ED">
      <w:rPr>
        <w:rFonts w:ascii="Garamond" w:hAnsi="Garamond"/>
        <w:color w:val="707173"/>
      </w:rPr>
      <w:t>ediazioni</w:t>
    </w:r>
  </w:p>
  <w:p w14:paraId="3E2F0A7E" w14:textId="33CF3842" w:rsidR="00DC3AE5" w:rsidRPr="005372ED" w:rsidRDefault="005372ED" w:rsidP="00C92C76">
    <w:pPr>
      <w:ind w:left="1701"/>
      <w:rPr>
        <w:rFonts w:ascii="Garamond" w:hAnsi="Garamond"/>
        <w:i/>
        <w:color w:val="707173"/>
      </w:rPr>
    </w:pPr>
    <w:r w:rsidRPr="005372ED">
      <w:rPr>
        <w:rFonts w:ascii="Garamond" w:hAnsi="Garamond"/>
        <w:color w:val="707173"/>
      </w:rPr>
      <w:t>Università degli Studi di Milano</w:t>
    </w:r>
  </w:p>
  <w:p w14:paraId="33968EE3" w14:textId="2833A560" w:rsidR="00F44806" w:rsidRDefault="00F44806" w:rsidP="00C92C76">
    <w:pPr>
      <w:ind w:left="1701"/>
      <w:rPr>
        <w:rFonts w:ascii="Garamond" w:hAnsi="Garamond"/>
        <w:color w:val="707173"/>
      </w:rPr>
    </w:pPr>
    <w:r>
      <w:rPr>
        <w:rFonts w:ascii="Garamond" w:hAnsi="Garamond"/>
        <w:color w:val="707173"/>
      </w:rPr>
      <w:t>Piazza Sant’Alessandro, 1 – 20123</w:t>
    </w:r>
    <w:r w:rsidR="00A873AD">
      <w:rPr>
        <w:rFonts w:ascii="Garamond" w:hAnsi="Garamond"/>
        <w:color w:val="707173"/>
      </w:rPr>
      <w:t>, Milano</w:t>
    </w:r>
    <w:r w:rsidR="005372ED">
      <w:rPr>
        <w:rFonts w:ascii="Garamond" w:hAnsi="Garamond"/>
        <w:color w:val="707173"/>
      </w:rPr>
      <w:t xml:space="preserve"> (sede amministrativa)</w:t>
    </w:r>
  </w:p>
  <w:p w14:paraId="2DB26329" w14:textId="45BE86E7" w:rsidR="00DC3AE5" w:rsidRPr="005B2D59" w:rsidRDefault="00A873AD" w:rsidP="005372ED">
    <w:pPr>
      <w:ind w:left="1701"/>
      <w:rPr>
        <w:rFonts w:ascii="Garamond" w:hAnsi="Garamond"/>
        <w:color w:val="000000"/>
      </w:rPr>
    </w:pPr>
    <w:r>
      <w:rPr>
        <w:rFonts w:ascii="Garamond" w:hAnsi="Garamond"/>
        <w:color w:val="707173"/>
      </w:rPr>
      <w:t xml:space="preserve">Piazza Indro Montanelli, 1 </w:t>
    </w:r>
    <w:r w:rsidR="00C92C76">
      <w:rPr>
        <w:rFonts w:ascii="Garamond" w:hAnsi="Garamond"/>
        <w:color w:val="707173"/>
      </w:rPr>
      <w:t>– 20099, Sesto San Giovanni</w:t>
    </w:r>
    <w:r w:rsidR="005372ED">
      <w:rPr>
        <w:rFonts w:ascii="Garamond" w:hAnsi="Garamond"/>
        <w:color w:val="707173"/>
      </w:rPr>
      <w:t xml:space="preserve"> (MI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F7524" w14:textId="77777777" w:rsidR="00E30D5D" w:rsidRDefault="00E30D5D">
      <w:r>
        <w:separator/>
      </w:r>
    </w:p>
  </w:footnote>
  <w:footnote w:type="continuationSeparator" w:id="0">
    <w:p w14:paraId="6B24E888" w14:textId="77777777" w:rsidR="00E30D5D" w:rsidRDefault="00E30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C9272" w14:textId="286C7663" w:rsidR="00682651" w:rsidRDefault="00787795" w:rsidP="00682651">
    <w:r w:rsidRPr="00787795">
      <w:rPr>
        <w:noProof/>
      </w:rPr>
      <w:drawing>
        <wp:inline distT="0" distB="0" distL="0" distR="0" wp14:anchorId="25E7E7CE" wp14:editId="5DDCF694">
          <wp:extent cx="4328865" cy="742972"/>
          <wp:effectExtent l="0" t="0" r="0" b="0"/>
          <wp:docPr id="5" name="Immagine 5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 descr="Immagine che contiene testo&#10;&#10;Descrizione generat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440747" cy="762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E46"/>
    <w:multiLevelType w:val="hybridMultilevel"/>
    <w:tmpl w:val="CF905CC6"/>
    <w:lvl w:ilvl="0" w:tplc="0410000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1" w:tplc="180E4006">
      <w:start w:val="1"/>
      <w:numFmt w:val="bullet"/>
      <w:lvlText w:val=""/>
      <w:lvlJc w:val="left"/>
      <w:pPr>
        <w:tabs>
          <w:tab w:val="num" w:pos="2553"/>
        </w:tabs>
        <w:ind w:left="2553" w:hanging="405"/>
      </w:pPr>
      <w:rPr>
        <w:rFonts w:ascii="Wingdings" w:eastAsia="Times New Roman" w:hAnsi="Wingdings" w:cs="Times New Roman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1" w15:restartNumberingAfterBreak="0">
    <w:nsid w:val="11923918"/>
    <w:multiLevelType w:val="hybridMultilevel"/>
    <w:tmpl w:val="BFA00C6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351166"/>
    <w:multiLevelType w:val="hybridMultilevel"/>
    <w:tmpl w:val="60D2F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3A5DEA"/>
    <w:multiLevelType w:val="hybridMultilevel"/>
    <w:tmpl w:val="7E643C38"/>
    <w:lvl w:ilvl="0" w:tplc="EB14EB24">
      <w:start w:val="160"/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C755B"/>
    <w:multiLevelType w:val="multilevel"/>
    <w:tmpl w:val="F1B42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915542"/>
    <w:multiLevelType w:val="hybridMultilevel"/>
    <w:tmpl w:val="F99697FA"/>
    <w:lvl w:ilvl="0" w:tplc="0410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64CD6"/>
    <w:multiLevelType w:val="hybridMultilevel"/>
    <w:tmpl w:val="0574AF9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0073F"/>
    <w:multiLevelType w:val="hybridMultilevel"/>
    <w:tmpl w:val="7B26C036"/>
    <w:lvl w:ilvl="0" w:tplc="70DC2688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B732F0"/>
    <w:multiLevelType w:val="hybridMultilevel"/>
    <w:tmpl w:val="D61473CA"/>
    <w:lvl w:ilvl="0" w:tplc="180E4006">
      <w:start w:val="1"/>
      <w:numFmt w:val="bullet"/>
      <w:lvlText w:val=""/>
      <w:lvlJc w:val="left"/>
      <w:pPr>
        <w:tabs>
          <w:tab w:val="num" w:pos="1833"/>
        </w:tabs>
        <w:ind w:left="1833" w:hanging="405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9" w15:restartNumberingAfterBreak="0">
    <w:nsid w:val="52C336FA"/>
    <w:multiLevelType w:val="hybridMultilevel"/>
    <w:tmpl w:val="84DC7D0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FF46E9"/>
    <w:multiLevelType w:val="hybridMultilevel"/>
    <w:tmpl w:val="7A081550"/>
    <w:lvl w:ilvl="0" w:tplc="04100001">
      <w:start w:val="1"/>
      <w:numFmt w:val="bullet"/>
      <w:lvlText w:val=""/>
      <w:lvlJc w:val="left"/>
      <w:pPr>
        <w:tabs>
          <w:tab w:val="num" w:pos="1079"/>
        </w:tabs>
        <w:ind w:left="1079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799"/>
        </w:tabs>
        <w:ind w:left="179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19"/>
        </w:tabs>
        <w:ind w:left="251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39"/>
        </w:tabs>
        <w:ind w:left="323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59"/>
        </w:tabs>
        <w:ind w:left="395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79"/>
        </w:tabs>
        <w:ind w:left="467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399"/>
        </w:tabs>
        <w:ind w:left="539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19"/>
        </w:tabs>
        <w:ind w:left="611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39"/>
        </w:tabs>
        <w:ind w:left="6839" w:hanging="360"/>
      </w:pPr>
      <w:rPr>
        <w:rFonts w:ascii="Wingdings" w:hAnsi="Wingdings" w:hint="default"/>
      </w:rPr>
    </w:lvl>
  </w:abstractNum>
  <w:abstractNum w:abstractNumId="11" w15:restartNumberingAfterBreak="0">
    <w:nsid w:val="57C91446"/>
    <w:multiLevelType w:val="hybridMultilevel"/>
    <w:tmpl w:val="D7D0EAF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0555F9"/>
    <w:multiLevelType w:val="multilevel"/>
    <w:tmpl w:val="D61473CA"/>
    <w:lvl w:ilvl="0">
      <w:start w:val="1"/>
      <w:numFmt w:val="bullet"/>
      <w:lvlText w:val=""/>
      <w:lvlJc w:val="left"/>
      <w:pPr>
        <w:tabs>
          <w:tab w:val="num" w:pos="1833"/>
        </w:tabs>
        <w:ind w:left="1833" w:hanging="405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13" w15:restartNumberingAfterBreak="0">
    <w:nsid w:val="6D871D1A"/>
    <w:multiLevelType w:val="hybridMultilevel"/>
    <w:tmpl w:val="A0CC25F0"/>
    <w:lvl w:ilvl="0" w:tplc="F27621CA">
      <w:start w:val="160"/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6E3C81"/>
    <w:multiLevelType w:val="hybridMultilevel"/>
    <w:tmpl w:val="BB8C86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7C1E6A"/>
    <w:multiLevelType w:val="hybridMultilevel"/>
    <w:tmpl w:val="324042DE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>
      <w:start w:val="1"/>
      <w:numFmt w:val="decimal"/>
      <w:lvlText w:val="%4."/>
      <w:lvlJc w:val="left"/>
      <w:pPr>
        <w:ind w:left="2520" w:hanging="360"/>
      </w:pPr>
    </w:lvl>
    <w:lvl w:ilvl="4" w:tplc="04100019">
      <w:start w:val="1"/>
      <w:numFmt w:val="lowerLetter"/>
      <w:lvlText w:val="%5."/>
      <w:lvlJc w:val="left"/>
      <w:pPr>
        <w:ind w:left="3240" w:hanging="360"/>
      </w:pPr>
    </w:lvl>
    <w:lvl w:ilvl="5" w:tplc="0410001B">
      <w:start w:val="1"/>
      <w:numFmt w:val="lowerRoman"/>
      <w:lvlText w:val="%6."/>
      <w:lvlJc w:val="right"/>
      <w:pPr>
        <w:ind w:left="3960" w:hanging="180"/>
      </w:pPr>
    </w:lvl>
    <w:lvl w:ilvl="6" w:tplc="0410000F">
      <w:start w:val="1"/>
      <w:numFmt w:val="decimal"/>
      <w:lvlText w:val="%7."/>
      <w:lvlJc w:val="left"/>
      <w:pPr>
        <w:ind w:left="4680" w:hanging="360"/>
      </w:pPr>
    </w:lvl>
    <w:lvl w:ilvl="7" w:tplc="04100019">
      <w:start w:val="1"/>
      <w:numFmt w:val="lowerLetter"/>
      <w:lvlText w:val="%8."/>
      <w:lvlJc w:val="left"/>
      <w:pPr>
        <w:ind w:left="5400" w:hanging="360"/>
      </w:pPr>
    </w:lvl>
    <w:lvl w:ilvl="8" w:tplc="0410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FA644E9"/>
    <w:multiLevelType w:val="hybridMultilevel"/>
    <w:tmpl w:val="CF36F530"/>
    <w:lvl w:ilvl="0" w:tplc="0410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num w:numId="1" w16cid:durableId="2075816521">
    <w:abstractNumId w:val="10"/>
  </w:num>
  <w:num w:numId="2" w16cid:durableId="392584608">
    <w:abstractNumId w:val="8"/>
  </w:num>
  <w:num w:numId="3" w16cid:durableId="812909812">
    <w:abstractNumId w:val="12"/>
  </w:num>
  <w:num w:numId="4" w16cid:durableId="1513036060">
    <w:abstractNumId w:val="0"/>
  </w:num>
  <w:num w:numId="5" w16cid:durableId="2100441929">
    <w:abstractNumId w:val="9"/>
  </w:num>
  <w:num w:numId="6" w16cid:durableId="1273593394">
    <w:abstractNumId w:val="5"/>
  </w:num>
  <w:num w:numId="7" w16cid:durableId="1807116968">
    <w:abstractNumId w:val="16"/>
  </w:num>
  <w:num w:numId="8" w16cid:durableId="365911590">
    <w:abstractNumId w:val="7"/>
  </w:num>
  <w:num w:numId="9" w16cid:durableId="2062054035">
    <w:abstractNumId w:val="11"/>
  </w:num>
  <w:num w:numId="10" w16cid:durableId="1646817532">
    <w:abstractNumId w:val="6"/>
  </w:num>
  <w:num w:numId="11" w16cid:durableId="1082919758">
    <w:abstractNumId w:val="14"/>
  </w:num>
  <w:num w:numId="12" w16cid:durableId="1524438825">
    <w:abstractNumId w:val="1"/>
  </w:num>
  <w:num w:numId="13" w16cid:durableId="2035840727">
    <w:abstractNumId w:val="2"/>
  </w:num>
  <w:num w:numId="14" w16cid:durableId="10770963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54385859">
    <w:abstractNumId w:val="13"/>
  </w:num>
  <w:num w:numId="16" w16cid:durableId="1035303222">
    <w:abstractNumId w:val="3"/>
  </w:num>
  <w:num w:numId="17" w16cid:durableId="15943190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zUFMswtLEwsjZV0lIJTi4sz8/NACsxrAWLf2lwsAAAA"/>
  </w:docVars>
  <w:rsids>
    <w:rsidRoot w:val="00447E83"/>
    <w:rsid w:val="00042489"/>
    <w:rsid w:val="000625F5"/>
    <w:rsid w:val="000B373F"/>
    <w:rsid w:val="000C2860"/>
    <w:rsid w:val="000C3B89"/>
    <w:rsid w:val="000C6D7B"/>
    <w:rsid w:val="000D406E"/>
    <w:rsid w:val="000F288F"/>
    <w:rsid w:val="00134749"/>
    <w:rsid w:val="00170E93"/>
    <w:rsid w:val="001C60EE"/>
    <w:rsid w:val="001E448B"/>
    <w:rsid w:val="001E5F07"/>
    <w:rsid w:val="001F079C"/>
    <w:rsid w:val="001F46FA"/>
    <w:rsid w:val="00206D93"/>
    <w:rsid w:val="00226A7D"/>
    <w:rsid w:val="002648A3"/>
    <w:rsid w:val="00266770"/>
    <w:rsid w:val="00272A09"/>
    <w:rsid w:val="002734FB"/>
    <w:rsid w:val="0028399C"/>
    <w:rsid w:val="002A07AE"/>
    <w:rsid w:val="002C5729"/>
    <w:rsid w:val="00312870"/>
    <w:rsid w:val="003129D8"/>
    <w:rsid w:val="003402DD"/>
    <w:rsid w:val="00344899"/>
    <w:rsid w:val="00375687"/>
    <w:rsid w:val="003A07F3"/>
    <w:rsid w:val="003A48E3"/>
    <w:rsid w:val="003C0CF0"/>
    <w:rsid w:val="003E2BE8"/>
    <w:rsid w:val="003E582F"/>
    <w:rsid w:val="00425533"/>
    <w:rsid w:val="00434ECA"/>
    <w:rsid w:val="00447E83"/>
    <w:rsid w:val="00450361"/>
    <w:rsid w:val="00465151"/>
    <w:rsid w:val="00481A4F"/>
    <w:rsid w:val="00486456"/>
    <w:rsid w:val="0049735E"/>
    <w:rsid w:val="004A17F0"/>
    <w:rsid w:val="004E4A43"/>
    <w:rsid w:val="005272DD"/>
    <w:rsid w:val="005372ED"/>
    <w:rsid w:val="00556DDE"/>
    <w:rsid w:val="005B2D59"/>
    <w:rsid w:val="00602437"/>
    <w:rsid w:val="00620DC9"/>
    <w:rsid w:val="00623623"/>
    <w:rsid w:val="006364E8"/>
    <w:rsid w:val="00682651"/>
    <w:rsid w:val="006841A3"/>
    <w:rsid w:val="00696023"/>
    <w:rsid w:val="006C7C95"/>
    <w:rsid w:val="006F26B9"/>
    <w:rsid w:val="006F6686"/>
    <w:rsid w:val="00716B55"/>
    <w:rsid w:val="00722D7D"/>
    <w:rsid w:val="007423B0"/>
    <w:rsid w:val="00742860"/>
    <w:rsid w:val="007676D7"/>
    <w:rsid w:val="00787795"/>
    <w:rsid w:val="007C7331"/>
    <w:rsid w:val="007E46E8"/>
    <w:rsid w:val="007E5BD8"/>
    <w:rsid w:val="008052B9"/>
    <w:rsid w:val="00817D1E"/>
    <w:rsid w:val="008240BE"/>
    <w:rsid w:val="00831E38"/>
    <w:rsid w:val="00863AA5"/>
    <w:rsid w:val="0087588D"/>
    <w:rsid w:val="008912B5"/>
    <w:rsid w:val="008A0CF4"/>
    <w:rsid w:val="008A55F6"/>
    <w:rsid w:val="008A6B6D"/>
    <w:rsid w:val="008D1AE7"/>
    <w:rsid w:val="00920590"/>
    <w:rsid w:val="00927CCA"/>
    <w:rsid w:val="0098391C"/>
    <w:rsid w:val="00987E53"/>
    <w:rsid w:val="00995AF3"/>
    <w:rsid w:val="009A5C5C"/>
    <w:rsid w:val="009B2F21"/>
    <w:rsid w:val="009E685E"/>
    <w:rsid w:val="009F23EC"/>
    <w:rsid w:val="00A045E7"/>
    <w:rsid w:val="00A1627E"/>
    <w:rsid w:val="00A2026C"/>
    <w:rsid w:val="00A268B4"/>
    <w:rsid w:val="00A50565"/>
    <w:rsid w:val="00A50702"/>
    <w:rsid w:val="00A50DAF"/>
    <w:rsid w:val="00A873AD"/>
    <w:rsid w:val="00A91753"/>
    <w:rsid w:val="00A96528"/>
    <w:rsid w:val="00AA396D"/>
    <w:rsid w:val="00AB0CB5"/>
    <w:rsid w:val="00AC1323"/>
    <w:rsid w:val="00AC7547"/>
    <w:rsid w:val="00B17A2A"/>
    <w:rsid w:val="00B35540"/>
    <w:rsid w:val="00B7353B"/>
    <w:rsid w:val="00B848DE"/>
    <w:rsid w:val="00B95D31"/>
    <w:rsid w:val="00BB5021"/>
    <w:rsid w:val="00BE386F"/>
    <w:rsid w:val="00C14CFD"/>
    <w:rsid w:val="00C23EE5"/>
    <w:rsid w:val="00C57610"/>
    <w:rsid w:val="00C57D39"/>
    <w:rsid w:val="00C66733"/>
    <w:rsid w:val="00C752C5"/>
    <w:rsid w:val="00C92C76"/>
    <w:rsid w:val="00CC3112"/>
    <w:rsid w:val="00CF26D9"/>
    <w:rsid w:val="00CF2F0C"/>
    <w:rsid w:val="00CF4887"/>
    <w:rsid w:val="00D017EA"/>
    <w:rsid w:val="00D0753C"/>
    <w:rsid w:val="00D400D8"/>
    <w:rsid w:val="00D41C96"/>
    <w:rsid w:val="00D472E8"/>
    <w:rsid w:val="00D71B19"/>
    <w:rsid w:val="00D73D18"/>
    <w:rsid w:val="00D86BC6"/>
    <w:rsid w:val="00D94506"/>
    <w:rsid w:val="00DB692A"/>
    <w:rsid w:val="00DC20D5"/>
    <w:rsid w:val="00DC3AE5"/>
    <w:rsid w:val="00DD5B7A"/>
    <w:rsid w:val="00DE28EB"/>
    <w:rsid w:val="00DE72A3"/>
    <w:rsid w:val="00DE732A"/>
    <w:rsid w:val="00E01635"/>
    <w:rsid w:val="00E30D5D"/>
    <w:rsid w:val="00E375F9"/>
    <w:rsid w:val="00E37E8B"/>
    <w:rsid w:val="00E52432"/>
    <w:rsid w:val="00E60B3B"/>
    <w:rsid w:val="00E75ED8"/>
    <w:rsid w:val="00E9461B"/>
    <w:rsid w:val="00EA4FA5"/>
    <w:rsid w:val="00EC0875"/>
    <w:rsid w:val="00ED66E7"/>
    <w:rsid w:val="00F2370B"/>
    <w:rsid w:val="00F25622"/>
    <w:rsid w:val="00F277DF"/>
    <w:rsid w:val="00F44806"/>
    <w:rsid w:val="00F54A53"/>
    <w:rsid w:val="00F759CB"/>
    <w:rsid w:val="00FF5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E913399"/>
  <w15:docId w15:val="{CB729468-3E2B-4D1F-8FA3-71202993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447E83"/>
  </w:style>
  <w:style w:type="paragraph" w:styleId="Titolo2">
    <w:name w:val="heading 2"/>
    <w:basedOn w:val="Normale"/>
    <w:next w:val="Normale"/>
    <w:link w:val="Titolo2Carattere"/>
    <w:uiPriority w:val="99"/>
    <w:qFormat/>
    <w:rsid w:val="003129D8"/>
    <w:pPr>
      <w:keepNext/>
      <w:autoSpaceDE w:val="0"/>
      <w:autoSpaceDN w:val="0"/>
      <w:jc w:val="center"/>
      <w:outlineLvl w:val="1"/>
    </w:pPr>
    <w:rPr>
      <w:sz w:val="24"/>
      <w:szCs w:val="24"/>
      <w:u w:val="singl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semiHidden/>
    <w:rsid w:val="008A0CF4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rsid w:val="00682651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682651"/>
    <w:pPr>
      <w:tabs>
        <w:tab w:val="center" w:pos="4819"/>
        <w:tab w:val="right" w:pos="9638"/>
      </w:tabs>
    </w:pPr>
  </w:style>
  <w:style w:type="paragraph" w:styleId="Data">
    <w:name w:val="Date"/>
    <w:basedOn w:val="Normale"/>
    <w:next w:val="Indirizzointerno"/>
    <w:rsid w:val="00CF4887"/>
    <w:pPr>
      <w:spacing w:after="480" w:line="220" w:lineRule="atLeast"/>
    </w:pPr>
  </w:style>
  <w:style w:type="paragraph" w:styleId="Formuladichiusura">
    <w:name w:val="Closing"/>
    <w:basedOn w:val="Normale"/>
    <w:next w:val="Firma"/>
    <w:rsid w:val="00CF4887"/>
    <w:pPr>
      <w:keepNext/>
      <w:spacing w:after="60"/>
    </w:pPr>
  </w:style>
  <w:style w:type="paragraph" w:styleId="Firma">
    <w:name w:val="Signature"/>
    <w:basedOn w:val="Normale"/>
    <w:next w:val="Normale"/>
    <w:rsid w:val="00CF4887"/>
    <w:pPr>
      <w:keepNext/>
      <w:spacing w:before="880"/>
    </w:pPr>
  </w:style>
  <w:style w:type="paragraph" w:customStyle="1" w:styleId="Indirizzointerno">
    <w:name w:val="Indirizzo interno"/>
    <w:basedOn w:val="Normale"/>
    <w:next w:val="Normale"/>
    <w:rsid w:val="00CF4887"/>
  </w:style>
  <w:style w:type="paragraph" w:customStyle="1" w:styleId="Mittente">
    <w:name w:val="Mittente"/>
    <w:basedOn w:val="Normale"/>
    <w:rsid w:val="00CF4887"/>
    <w:pPr>
      <w:keepLines/>
      <w:framePr w:w="3413" w:h="1022" w:hRule="exact" w:hSpace="187" w:wrap="notBeside" w:vAnchor="page" w:hAnchor="page" w:xAlign="right" w:y="721" w:anchorLock="1"/>
      <w:spacing w:line="200" w:lineRule="atLeast"/>
    </w:pPr>
    <w:rPr>
      <w:sz w:val="16"/>
    </w:rPr>
  </w:style>
  <w:style w:type="paragraph" w:customStyle="1" w:styleId="Oggetto">
    <w:name w:val="Oggetto"/>
    <w:basedOn w:val="Normale"/>
    <w:next w:val="Corpotesto"/>
    <w:rsid w:val="00CF4887"/>
    <w:pPr>
      <w:spacing w:after="220"/>
      <w:ind w:left="835"/>
    </w:pPr>
    <w:rPr>
      <w:rFonts w:ascii="Arial" w:hAnsi="Arial"/>
      <w:b/>
      <w:spacing w:val="-6"/>
      <w:sz w:val="18"/>
    </w:rPr>
  </w:style>
  <w:style w:type="paragraph" w:styleId="Corpotesto">
    <w:name w:val="Body Text"/>
    <w:basedOn w:val="Normale"/>
    <w:rsid w:val="00CF4887"/>
    <w:pPr>
      <w:spacing w:after="120"/>
    </w:pPr>
  </w:style>
  <w:style w:type="paragraph" w:customStyle="1" w:styleId="IntestazioneIstituto">
    <w:name w:val="Intestazione Istituto"/>
    <w:basedOn w:val="Normale"/>
    <w:rsid w:val="00447E83"/>
    <w:pPr>
      <w:spacing w:line="240" w:lineRule="exact"/>
      <w:ind w:right="6480"/>
      <w:jc w:val="center"/>
    </w:pPr>
    <w:rPr>
      <w:rFonts w:ascii="Bookman" w:hAnsi="Bookman"/>
      <w:sz w:val="14"/>
    </w:rPr>
  </w:style>
  <w:style w:type="paragraph" w:customStyle="1" w:styleId="INDIRIZZOLETTERESX">
    <w:name w:val="INDIRIZZO LETTERE (SX)"/>
    <w:rsid w:val="00447E83"/>
    <w:pPr>
      <w:spacing w:before="2640" w:line="241" w:lineRule="exact"/>
    </w:pPr>
    <w:rPr>
      <w:rFonts w:ascii="Helvetica" w:hAnsi="Helvetica"/>
    </w:rPr>
  </w:style>
  <w:style w:type="character" w:customStyle="1" w:styleId="apple-converted-space">
    <w:name w:val="apple-converted-space"/>
    <w:basedOn w:val="Carpredefinitoparagrafo"/>
    <w:rsid w:val="005B2D59"/>
  </w:style>
  <w:style w:type="character" w:customStyle="1" w:styleId="postbody">
    <w:name w:val="postbody"/>
    <w:basedOn w:val="Carpredefinitoparagrafo"/>
    <w:rsid w:val="00312870"/>
  </w:style>
  <w:style w:type="paragraph" w:styleId="Corpodeltesto2">
    <w:name w:val="Body Text 2"/>
    <w:basedOn w:val="Normale"/>
    <w:link w:val="Corpodeltesto2Carattere"/>
    <w:semiHidden/>
    <w:unhideWhenUsed/>
    <w:rsid w:val="003129D8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semiHidden/>
    <w:rsid w:val="003129D8"/>
  </w:style>
  <w:style w:type="paragraph" w:styleId="Rientrocorpodeltesto2">
    <w:name w:val="Body Text Indent 2"/>
    <w:basedOn w:val="Normale"/>
    <w:link w:val="Rientrocorpodeltesto2Carattere"/>
    <w:semiHidden/>
    <w:unhideWhenUsed/>
    <w:rsid w:val="003129D8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semiHidden/>
    <w:rsid w:val="003129D8"/>
  </w:style>
  <w:style w:type="character" w:customStyle="1" w:styleId="Titolo2Carattere">
    <w:name w:val="Titolo 2 Carattere"/>
    <w:basedOn w:val="Carpredefinitoparagrafo"/>
    <w:link w:val="Titolo2"/>
    <w:uiPriority w:val="99"/>
    <w:rsid w:val="003129D8"/>
    <w:rPr>
      <w:sz w:val="24"/>
      <w:szCs w:val="24"/>
      <w:u w:val="single"/>
    </w:rPr>
  </w:style>
  <w:style w:type="paragraph" w:styleId="Paragrafoelenco">
    <w:name w:val="List Paragraph"/>
    <w:basedOn w:val="Normale"/>
    <w:uiPriority w:val="34"/>
    <w:qFormat/>
    <w:rsid w:val="003129D8"/>
    <w:pPr>
      <w:autoSpaceDE w:val="0"/>
      <w:autoSpaceDN w:val="0"/>
      <w:ind w:left="708"/>
    </w:pPr>
  </w:style>
  <w:style w:type="character" w:styleId="Collegamentoipertestuale">
    <w:name w:val="Hyperlink"/>
    <w:uiPriority w:val="99"/>
    <w:rsid w:val="003129D8"/>
    <w:rPr>
      <w:rFonts w:cs="Times New Roman"/>
      <w:color w:val="0000FF"/>
      <w:u w:val="single"/>
    </w:rPr>
  </w:style>
  <w:style w:type="paragraph" w:customStyle="1" w:styleId="Default">
    <w:name w:val="Default"/>
    <w:rsid w:val="003129D8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customStyle="1" w:styleId="CM9">
    <w:name w:val="CM9"/>
    <w:basedOn w:val="Normale"/>
    <w:next w:val="Normale"/>
    <w:uiPriority w:val="99"/>
    <w:rsid w:val="00C57D39"/>
    <w:pPr>
      <w:widowControl w:val="0"/>
      <w:autoSpaceDE w:val="0"/>
      <w:autoSpaceDN w:val="0"/>
      <w:adjustRightInd w:val="0"/>
      <w:spacing w:after="245"/>
    </w:pPr>
    <w:rPr>
      <w:rFonts w:ascii="Verdana" w:hAnsi="Verdana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C57D39"/>
    <w:pPr>
      <w:spacing w:before="100" w:beforeAutospacing="1" w:after="100" w:afterAutospacing="1"/>
    </w:pPr>
    <w:rPr>
      <w:sz w:val="24"/>
      <w:szCs w:val="24"/>
    </w:rPr>
  </w:style>
  <w:style w:type="table" w:styleId="Grigliatabella">
    <w:name w:val="Table Grid"/>
    <w:basedOn w:val="Tabellanormale"/>
    <w:uiPriority w:val="59"/>
    <w:rsid w:val="009A5C5C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e"/>
    <w:rsid w:val="009A5C5C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Carpredefinitoparagrafo"/>
    <w:rsid w:val="009A5C5C"/>
  </w:style>
  <w:style w:type="character" w:customStyle="1" w:styleId="eop">
    <w:name w:val="eop"/>
    <w:basedOn w:val="Carpredefinitoparagrafo"/>
    <w:rsid w:val="009A5C5C"/>
  </w:style>
  <w:style w:type="character" w:styleId="Rimandocommento">
    <w:name w:val="annotation reference"/>
    <w:basedOn w:val="Carpredefinitoparagrafo"/>
    <w:uiPriority w:val="99"/>
    <w:semiHidden/>
    <w:unhideWhenUsed/>
    <w:rsid w:val="009A5C5C"/>
    <w:rPr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9A5C5C"/>
    <w:rPr>
      <w:color w:val="605E5C"/>
      <w:shd w:val="clear" w:color="auto" w:fill="E1DFDD"/>
    </w:rPr>
  </w:style>
  <w:style w:type="paragraph" w:styleId="Testocommento">
    <w:name w:val="annotation text"/>
    <w:basedOn w:val="Normale"/>
    <w:link w:val="TestocommentoCarattere"/>
    <w:semiHidden/>
    <w:unhideWhenUsed/>
  </w:style>
  <w:style w:type="character" w:customStyle="1" w:styleId="TestocommentoCarattere">
    <w:name w:val="Testo commento Carattere"/>
    <w:basedOn w:val="Carpredefinitoparagrafo"/>
    <w:link w:val="Testocommento"/>
    <w:semiHidden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D9450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D945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2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tion.europhras2023@unimi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lmina.Arcuri\AppData\Roaming\Microsoft\Modelli\CARTA%20%20INTESTAT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A1042B-FD87-2348-9813-FDE40B2B7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almina.Arcuri\AppData\Roaming\Microsoft\Modelli\CARTA  INTESTATA.dot</Template>
  <TotalTime>2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Milano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mina.Arcuri</dc:creator>
  <cp:lastModifiedBy>A</cp:lastModifiedBy>
  <cp:revision>5</cp:revision>
  <cp:lastPrinted>2022-09-12T16:20:00Z</cp:lastPrinted>
  <dcterms:created xsi:type="dcterms:W3CDTF">2022-12-04T18:45:00Z</dcterms:created>
  <dcterms:modified xsi:type="dcterms:W3CDTF">2022-12-06T00:55:00Z</dcterms:modified>
</cp:coreProperties>
</file>